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5BC92E" w14:textId="65FE8D49" w:rsidR="009734A2" w:rsidRDefault="009734A2">
      <w:r w:rsidRPr="009734A2">
        <w:drawing>
          <wp:inline distT="0" distB="0" distL="0" distR="0" wp14:anchorId="717F278C" wp14:editId="772E2D30">
            <wp:extent cx="5400040" cy="1807210"/>
            <wp:effectExtent l="0" t="0" r="0" b="2540"/>
            <wp:docPr id="15184552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4552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0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8B219" w14:textId="77777777" w:rsidR="009734A2" w:rsidRDefault="009734A2"/>
    <w:p w14:paraId="57E3F65A" w14:textId="3F41D156" w:rsidR="00DE62B4" w:rsidRDefault="00E16494">
      <w:r>
        <w:t>The analysis of money distribution</w:t>
      </w:r>
    </w:p>
    <w:p w14:paraId="2ADE7C54" w14:textId="0E6997DA" w:rsidR="00E16494" w:rsidRDefault="00E16494">
      <w:r>
        <w:t>Under the initial factor win ratio is 0.51. 100gamblers play 10000 times. Initial money 10000. Using Kelly</w:t>
      </w:r>
      <w:r w:rsidR="009264D8">
        <w:t>'s</w:t>
      </w:r>
      <w:r>
        <w:t xml:space="preserve"> formula as </w:t>
      </w:r>
      <w:r w:rsidR="009264D8">
        <w:t xml:space="preserve">a </w:t>
      </w:r>
      <w:r>
        <w:t>strategy.</w:t>
      </w:r>
    </w:p>
    <w:p w14:paraId="38CA4B64" w14:textId="43BB1997" w:rsidR="00C2543A" w:rsidRDefault="00E16494" w:rsidP="00C2543A">
      <w:pPr>
        <w:keepNext/>
      </w:pPr>
      <w:r>
        <w:rPr>
          <w:rFonts w:hint="eastAsia"/>
        </w:rPr>
        <w:t>T</w:t>
      </w:r>
      <w:r>
        <w:t xml:space="preserve">he avg money get is 412262. The max money is </w:t>
      </w:r>
      <w:r w:rsidRPr="00E16494">
        <w:t>12579988</w:t>
      </w:r>
      <w:r>
        <w:t>.</w:t>
      </w:r>
      <w:r>
        <w:rPr>
          <w:noProof/>
        </w:rPr>
        <w:drawing>
          <wp:inline distT="0" distB="0" distL="0" distR="0" wp14:anchorId="1E0E1753" wp14:editId="4AC9D15F">
            <wp:extent cx="5397500" cy="4049395"/>
            <wp:effectExtent l="0" t="0" r="0" b="8255"/>
            <wp:docPr id="1386291772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A1A35" w14:textId="44548711" w:rsidR="00E16494" w:rsidRDefault="00C2543A" w:rsidP="00C2543A">
      <w:pPr>
        <w:pStyle w:val="a3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The money of gamblers</w:t>
      </w:r>
    </w:p>
    <w:p w14:paraId="1AF513C1" w14:textId="77777777" w:rsidR="00C2543A" w:rsidRDefault="00C2543A" w:rsidP="00C2543A">
      <w:pPr>
        <w:keepNext/>
      </w:pPr>
      <w:r>
        <w:rPr>
          <w:noProof/>
        </w:rPr>
        <w:lastRenderedPageBreak/>
        <w:drawing>
          <wp:inline distT="0" distB="0" distL="0" distR="0" wp14:anchorId="665FECAF" wp14:editId="4EA43A4D">
            <wp:extent cx="5397500" cy="4049395"/>
            <wp:effectExtent l="0" t="0" r="0" b="8255"/>
            <wp:docPr id="345005130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58D4A" w14:textId="41DD368B" w:rsidR="00C2543A" w:rsidRPr="00C2543A" w:rsidRDefault="00C2543A" w:rsidP="00C2543A">
      <w:pPr>
        <w:pStyle w:val="a3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The distribution of gambling </w:t>
      </w:r>
      <w:proofErr w:type="gramStart"/>
      <w:r>
        <w:t>earn</w:t>
      </w:r>
      <w:proofErr w:type="gramEnd"/>
    </w:p>
    <w:p w14:paraId="2EA85230" w14:textId="77777777" w:rsidR="00C2543A" w:rsidRDefault="00C2543A" w:rsidP="00C2543A"/>
    <w:p w14:paraId="7B5DA320" w14:textId="62F08276" w:rsidR="00D25792" w:rsidRDefault="00D25792" w:rsidP="00C2543A">
      <w:r>
        <w:t>For estimation of how the times of play affect loss rate</w:t>
      </w:r>
    </w:p>
    <w:p w14:paraId="3DC322F2" w14:textId="150D997B" w:rsidR="00D25792" w:rsidRDefault="00D25792" w:rsidP="00C2543A">
      <w:r>
        <w:t>The loss rate in this play is 0.03</w:t>
      </w:r>
    </w:p>
    <w:p w14:paraId="4C8677C6" w14:textId="332251DB" w:rsidR="00D25792" w:rsidRDefault="00D25792" w:rsidP="00C2543A">
      <w:r>
        <w:rPr>
          <w:rFonts w:hint="eastAsia"/>
        </w:rPr>
        <w:t>T</w:t>
      </w:r>
      <w:r>
        <w:t>ry</w:t>
      </w:r>
      <w:r>
        <w:rPr>
          <w:noProof/>
        </w:rPr>
        <w:lastRenderedPageBreak/>
        <w:drawing>
          <wp:inline distT="0" distB="0" distL="0" distR="0" wp14:anchorId="7B9A1686" wp14:editId="3580F6F1">
            <wp:extent cx="5397500" cy="4049395"/>
            <wp:effectExtent l="0" t="0" r="0" b="8255"/>
            <wp:docPr id="1027113215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BEB8F" w14:textId="7DA0191D" w:rsidR="00D25792" w:rsidRDefault="00D25792" w:rsidP="00C2543A">
      <w:r>
        <w:rPr>
          <w:rFonts w:hint="eastAsia"/>
        </w:rPr>
        <w:t>T</w:t>
      </w:r>
      <w:r>
        <w:t>ry to use half Kelly to get the failure rate</w:t>
      </w:r>
    </w:p>
    <w:p w14:paraId="7CE8BD46" w14:textId="7D1B1D0A" w:rsidR="00D25792" w:rsidRDefault="00D25792" w:rsidP="00C2543A">
      <w:r>
        <w:rPr>
          <w:rFonts w:hint="eastAsia"/>
        </w:rPr>
        <w:t>T</w:t>
      </w:r>
      <w:r>
        <w:t xml:space="preserve">he avg earn is </w:t>
      </w:r>
      <w:r w:rsidR="008A30B8">
        <w:t>78560</w:t>
      </w:r>
      <w:r>
        <w:t xml:space="preserve">. The max earned is </w:t>
      </w:r>
      <w:r w:rsidR="008A30B8" w:rsidRPr="008A30B8">
        <w:t>586362</w:t>
      </w:r>
    </w:p>
    <w:p w14:paraId="04735ADB" w14:textId="677D8733" w:rsidR="00D25792" w:rsidRDefault="00D25792" w:rsidP="00C2543A">
      <w:r>
        <w:rPr>
          <w:rFonts w:hint="eastAsia"/>
        </w:rPr>
        <w:t>T</w:t>
      </w:r>
      <w:r>
        <w:t xml:space="preserve">he failure rate is </w:t>
      </w:r>
      <w:r w:rsidR="008A30B8" w:rsidRPr="008A30B8">
        <w:t>0.02</w:t>
      </w:r>
      <w:r>
        <w:t xml:space="preserve">. </w:t>
      </w:r>
    </w:p>
    <w:p w14:paraId="11A2A479" w14:textId="77777777" w:rsidR="00F26805" w:rsidRDefault="00F26805" w:rsidP="00F26805">
      <w:pPr>
        <w:keepNext/>
      </w:pPr>
      <w:r>
        <w:rPr>
          <w:noProof/>
        </w:rPr>
        <w:lastRenderedPageBreak/>
        <w:drawing>
          <wp:inline distT="0" distB="0" distL="0" distR="0" wp14:anchorId="518F4BE9" wp14:editId="636B7CAE">
            <wp:extent cx="5397500" cy="4049395"/>
            <wp:effectExtent l="0" t="0" r="0" b="8255"/>
            <wp:docPr id="756419406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ED5A1" w14:textId="68619D25" w:rsidR="00AD5285" w:rsidRDefault="00F26805" w:rsidP="00F26805">
      <w:pPr>
        <w:pStyle w:val="a3"/>
        <w:jc w:val="center"/>
      </w:pPr>
      <w:r>
        <w:rPr>
          <w:rFonts w:hint="eastAsia"/>
        </w:rPr>
        <w:t>圖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圖表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The distribution earning of half Kelly</w:t>
      </w:r>
    </w:p>
    <w:p w14:paraId="3CC90257" w14:textId="03FE16D5" w:rsidR="00F26805" w:rsidRDefault="00F26805" w:rsidP="00F26805">
      <w:r>
        <w:rPr>
          <w:rFonts w:hint="eastAsia"/>
        </w:rPr>
        <w:t>T</w:t>
      </w:r>
      <w:r>
        <w:t>he failure rate pattern as below</w:t>
      </w:r>
    </w:p>
    <w:p w14:paraId="3C803023" w14:textId="062B2902" w:rsidR="00F26805" w:rsidRDefault="00F26805" w:rsidP="00F26805">
      <w:r>
        <w:rPr>
          <w:noProof/>
        </w:rPr>
        <w:lastRenderedPageBreak/>
        <w:drawing>
          <wp:inline distT="0" distB="0" distL="0" distR="0" wp14:anchorId="27122B68" wp14:editId="1B617DFE">
            <wp:extent cx="5397500" cy="4049395"/>
            <wp:effectExtent l="0" t="0" r="0" b="8255"/>
            <wp:docPr id="1133918789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3C118" w14:textId="03013957" w:rsidR="00F26805" w:rsidRDefault="00F26805" w:rsidP="00F26805">
      <w:r>
        <w:rPr>
          <w:rFonts w:hint="eastAsia"/>
        </w:rPr>
        <w:t>T</w:t>
      </w:r>
      <w:r>
        <w:t>ry to increase the play times as double the match the expected earn of previous</w:t>
      </w:r>
    </w:p>
    <w:p w14:paraId="0E0132A3" w14:textId="6CEA50DE" w:rsidR="00F26805" w:rsidRDefault="00F26805" w:rsidP="00F26805">
      <w:r w:rsidRPr="00F26805">
        <w:rPr>
          <w:noProof/>
        </w:rPr>
        <w:drawing>
          <wp:inline distT="0" distB="0" distL="0" distR="0" wp14:anchorId="742D40FE" wp14:editId="0723434B">
            <wp:extent cx="2333951" cy="495369"/>
            <wp:effectExtent l="0" t="0" r="9525" b="0"/>
            <wp:docPr id="749760351" name="圖片 1" descr="一張含有 文字, 字型, 螢幕擷取畫面, 數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760351" name="圖片 1" descr="一張含有 文字, 字型, 螢幕擷取畫面, 數字 的圖片&#10;&#10;自動產生的描述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9BD273C" wp14:editId="66A2F7BA">
            <wp:extent cx="5397500" cy="4049395"/>
            <wp:effectExtent l="0" t="0" r="0" b="8255"/>
            <wp:docPr id="208319682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98E1C7" w14:textId="0D72BBDB" w:rsidR="00F26805" w:rsidRDefault="00F26805" w:rsidP="00F26805">
      <w:r w:rsidRPr="00F26805">
        <w:rPr>
          <w:noProof/>
        </w:rPr>
        <w:drawing>
          <wp:inline distT="0" distB="0" distL="0" distR="0" wp14:anchorId="059D6F65" wp14:editId="03C72DF7">
            <wp:extent cx="2333951" cy="495369"/>
            <wp:effectExtent l="0" t="0" r="9525" b="0"/>
            <wp:docPr id="1750252073" name="圖片 1" descr="一張含有 文字, 字型, 螢幕擷取畫面, 數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252073" name="圖片 1" descr="一張含有 文字, 字型, 螢幕擷取畫面, 數字 的圖片&#10;&#10;自動產生的描述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817A3" w14:textId="3B5A54C2" w:rsidR="00F26805" w:rsidRPr="00F26805" w:rsidRDefault="00F26805" w:rsidP="00F26805">
      <w:r>
        <w:rPr>
          <w:noProof/>
        </w:rPr>
        <w:lastRenderedPageBreak/>
        <w:drawing>
          <wp:inline distT="0" distB="0" distL="0" distR="0" wp14:anchorId="48400754" wp14:editId="1A3D43AF">
            <wp:extent cx="5397500" cy="4049395"/>
            <wp:effectExtent l="0" t="0" r="0" b="8255"/>
            <wp:docPr id="105805547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26805" w:rsidRPr="00F2680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xMTU3MTQztbA0MrJU0lEKTi0uzszPAykwqgUAoI8IqSwAAAA="/>
  </w:docVars>
  <w:rsids>
    <w:rsidRoot w:val="006D365A"/>
    <w:rsid w:val="004B6CA1"/>
    <w:rsid w:val="006D365A"/>
    <w:rsid w:val="008A30B8"/>
    <w:rsid w:val="00910004"/>
    <w:rsid w:val="009264D8"/>
    <w:rsid w:val="009734A2"/>
    <w:rsid w:val="00AD5285"/>
    <w:rsid w:val="00C2543A"/>
    <w:rsid w:val="00D25792"/>
    <w:rsid w:val="00DE62B4"/>
    <w:rsid w:val="00E16494"/>
    <w:rsid w:val="00F26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58D2AF"/>
  <w15:chartTrackingRefBased/>
  <w15:docId w15:val="{5159ACC4-D40D-4DF2-9C8F-6C4934ECB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C2543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8D30EA-556E-4EDA-A722-E0FEC6027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7</Pages>
  <Words>122</Words>
  <Characters>548</Characters>
  <Application>Microsoft Office Word</Application>
  <DocSecurity>0</DocSecurity>
  <Lines>27</Lines>
  <Paragraphs>14</Paragraphs>
  <ScaleCrop>false</ScaleCrop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 Chon Pan</dc:creator>
  <cp:keywords/>
  <dc:description/>
  <cp:lastModifiedBy>pascal.wong@securex.com.hk Wura7686</cp:lastModifiedBy>
  <cp:revision>10</cp:revision>
  <dcterms:created xsi:type="dcterms:W3CDTF">2023-06-17T03:22:00Z</dcterms:created>
  <dcterms:modified xsi:type="dcterms:W3CDTF">2024-08-21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d676c8a404311af2d9d968ef379590adaef8c5e38ade798385548c5d712f5a</vt:lpwstr>
  </property>
</Properties>
</file>